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Abu</w:t>
      </w:r>
      <w:r>
        <w:t xml:space="preserve"> </w:t>
      </w:r>
      <w:r>
        <w:t xml:space="preserve">Dhabi,</w:t>
      </w:r>
      <w:r>
        <w:t xml:space="preserve"> </w:t>
      </w:r>
      <w:r>
        <w:t xml:space="preserve">UAE</w:t>
      </w:r>
    </w:p>
    <w:bookmarkStart w:id="22" w:name="Xd67b8ec718ef05755c1780e2aceb0bbe492beed"/>
    <w:p>
      <w:pPr>
        <w:pStyle w:val="Heading1"/>
      </w:pPr>
      <w:r>
        <w:t xml:space="preserve">Internship Application Letter for Industrial Engineer Position</w:t>
      </w:r>
    </w:p>
    <w:p>
      <w:pPr>
        <w:pStyle w:val="FirstParagraph"/>
      </w:pPr>
      <w:r>
        <w:rPr>
          <w:bCs/>
          <w:b/>
        </w:rPr>
        <w:t xml:space="preserve">Date:</w:t>
      </w:r>
      <w:r>
        <w:t xml:space="preserve"> </w:t>
      </w:r>
      <w:r>
        <w:t xml:space="preserve">October 26, 2023</w:t>
      </w:r>
    </w:p>
    <w:p>
      <w:pPr>
        <w:pStyle w:val="BodyText"/>
      </w:pPr>
      <w:r>
        <w:rPr>
          <w:bCs/>
          <w:b/>
        </w:rPr>
        <w:t xml:space="preserve">Recruitment Team</w:t>
      </w:r>
      <w:r>
        <w:br/>
      </w:r>
      <w:r>
        <w:t xml:space="preserve">[Company Name]</w:t>
      </w:r>
      <w:r>
        <w:br/>
      </w:r>
      <w:r>
        <w:t xml:space="preserve">Abu Dhabi, United Arab Emirates</w:t>
      </w:r>
      <w:r>
        <w:br/>
      </w:r>
      <w:r>
        <w:t xml:space="preserve">United Arab Emirates</w:t>
      </w:r>
    </w:p>
    <w:bookmarkStart w:id="21" w:name="X3d4d98e6e5c458dfb285c635bc5e77a365cf19c"/>
    <w:p>
      <w:pPr>
        <w:pStyle w:val="Heading2"/>
      </w:pPr>
      <w:r>
        <w:t xml:space="preserve">Subject: Application for Industrial Engineer Internship at Your Abu Dhabi Facility</w:t>
      </w:r>
    </w:p>
    <w:p>
      <w:pPr>
        <w:pStyle w:val="FirstParagraph"/>
      </w:pPr>
      <w:r>
        <w:t xml:space="preserve">Dear Recruitment Team,</w:t>
      </w:r>
    </w:p>
    <w:p>
      <w:pPr>
        <w:pStyle w:val="BodyText"/>
      </w:pPr>
      <w:r>
        <w:t xml:space="preserve">I am writing to express my enthusiastic interest in the Industrial Engineer Internship position within your organization, as advertised on the UAE Ministry of Human Resources &amp; Emiratisation portal. As a final-year Bachelor of Industrial Engineering student at Khalifa University with a specialization in Operations Optimization and Sustainable Manufacturing, I am deeply committed to contributing to Abu Dhabi's strategic vision for industrial excellence through practical application of engineering principles. This internship opportunity represents the perfect convergence of my academic rigor, technical skills, and dedication to advancing the industrial landscape of the United Arab Emirates.</w:t>
      </w:r>
    </w:p>
    <w:p>
      <w:pPr>
        <w:pStyle w:val="BodyText"/>
      </w:pPr>
      <w:r>
        <w:t xml:space="preserve">The Industrial Engineer role in Abu Dhabi demands a unique fusion of analytical prowess and cultural awareness – qualities I have cultivated through both academic immersion and cross-cultural experiences. My curriculum at Khalifa University has provided me with robust training in lean manufacturing systems, statistical process control, supply chain optimization, and ergonomics. I have achieved a GPA of 3.8/4.0 while completing capstone projects focused on reducing waste in Abu Dhabi-based logistics operations and optimizing assembly lines for renewable energy component manufacturers – directly aligning with the industrial priorities outlined in Abu Dhabi Vision 2030 and the UAE Industrial Strategy 2031.</w:t>
      </w:r>
    </w:p>
    <w:p>
      <w:pPr>
        <w:pStyle w:val="BodyText"/>
      </w:pPr>
      <w:r>
        <w:t xml:space="preserve">My most relevant experience stems from a six-month project collaborating with a local engineering firm supporting ADNOC's supply chain modernization initiative. I developed a simulation model using AnyLogic software to reduce material handling time by 22% at an Abu Dhabi industrial park. This required meticulous data collection across multiple workstations, identifying bottlenecks in the current workflow, and implementing standardized work procedures that complied with UAE Occupational Safety Standards (UAE OSH). The project culminated in a presentation to ADNOC's operational team where I demonstrated how our solutions aligned with the company's sustainability goals – a critical consideration for industrial operations across the United Arab Emirates. This experience taught me the importance of contextualizing engineering solutions within Abu Dhabi's unique business environment, where respect for local protocols and understanding of regional economic drivers are as vital as technical competence.</w:t>
      </w:r>
    </w:p>
    <w:p>
      <w:pPr>
        <w:pStyle w:val="BodyText"/>
      </w:pPr>
      <w:r>
        <w:t xml:space="preserve">I am equally passionate about leveraging technology to drive efficiency in UAE manufacturing. During my academic tenure, I completed an internship with Al Ain-based manufacturer "Emirates Precision Tools," where I implemented IoT sensors on CNC machinery to monitor equipment effectiveness (OEE). This project reduced unplanned downtime by 18% and provided real-time data for predictive maintenance – a capability increasingly sought after by industrial leaders across Abu Dhabi's expanding manufacturing sector. My proficiency in Python for data analysis, AutoCAD for facility layout design, and Microsoft Power BI for performance dashboards positions me to immediately contribute to your operational analytics initiatives.</w:t>
      </w:r>
    </w:p>
    <w:p>
      <w:pPr>
        <w:pStyle w:val="BodyText"/>
      </w:pPr>
      <w:r>
        <w:t xml:space="preserve">What truly sets me apart is my deep commitment to integrating UAE cultural values into engineering practice. I have actively participated in the "UAE Youth Engineering Network" and volunteered with Abu Dhabi Education Council's STEM outreach programs, designing hands-on workshops on industrial processes for Emirati schoolgirls. This experience reinforced my understanding that sustainable industrial development in the United Arab Emirates requires not only technical excellence but also community engagement and knowledge transfer. I recognize that successful industrial engineers in Abu Dhabi must navigate both global best practices and local context – a balance I have consciously cultivated through my studies and community work.</w:t>
      </w:r>
    </w:p>
    <w:p>
      <w:pPr>
        <w:pStyle w:val="BodyText"/>
      </w:pPr>
      <w:r>
        <w:t xml:space="preserve">Abu Dhabi's ambitious transformation into a global hub for advanced manufacturing, particularly in sectors like aerospace (via Mubadala), clean energy, and smart infrastructure, inspires me deeply. I am eager to contribute to this vision by applying the Industrial Engineer principles I've mastered – including value stream mapping for production lines at Abu Dhabi's industrial zones such as Taweelah or Zayed Port. My familiarity with UAE industry standards (including ASTM and ISO certifications relevant to local operations) and my fluency in English with professional Arabic communication skills will enable me to integrate seamlessly into your team from day one.</w:t>
      </w:r>
    </w:p>
    <w:p>
      <w:pPr>
        <w:pStyle w:val="BodyText"/>
      </w:pPr>
      <w:r>
        <w:t xml:space="preserve">I am particularly drawn to your organization's reputation for fostering young engineering talent through structured mentorship programs. I would be honored to learn under the guidance of your senior industrial engineers while bringing fresh perspectives on digital transformation in manufacturing operations. My resume, attached for your review, provides further detail on my academic projects, technical competencies, and relevant volunteer work supporting UAE's industrial development goals.</w:t>
      </w:r>
    </w:p>
    <w:p>
      <w:pPr>
        <w:pStyle w:val="BodyText"/>
      </w:pPr>
      <w:r>
        <w:t xml:space="preserve">Thank you for considering my application for this Industrial Engineer Internship position within the United Arab Emirates Abu Dhabi ecosystem. I am eager to discuss how my proactive approach to process optimization and commitment to Abu Dhabi's industrial advancement can benefit your organization. I welcome the opportunity for an interview at your earliest convenience and can be reached via email at</w:t>
      </w:r>
      <w:r>
        <w:t xml:space="preserve"> </w:t>
      </w:r>
      <w:hyperlink r:id="rId20">
        <w:r>
          <w:rPr>
            <w:rStyle w:val="Hyperlink"/>
          </w:rPr>
          <w:t xml:space="preserve">example@email.com</w:t>
        </w:r>
      </w:hyperlink>
      <w:r>
        <w:t xml:space="preserve"> </w:t>
      </w:r>
      <w:r>
        <w:t xml:space="preserve">or phone +971 50 XXX XXXX.</w:t>
      </w:r>
    </w:p>
    <w:p>
      <w:pPr>
        <w:pStyle w:val="BodyText"/>
      </w:pPr>
      <w:r>
        <w:t xml:space="preserve">Sincerely,</w:t>
      </w:r>
    </w:p>
    <w:p>
      <w:pPr>
        <w:pStyle w:val="BodyText"/>
      </w:pPr>
      <w:r>
        <w:rPr>
          <w:bCs/>
          <w:b/>
        </w:rPr>
        <w:t xml:space="preserve">Ali Hassan Al Marzooqi</w:t>
      </w:r>
      <w:r>
        <w:br/>
      </w:r>
      <w:r>
        <w:t xml:space="preserve">Bachelor of Industrial Engineering (Expected Graduation: May 2024)</w:t>
      </w:r>
      <w:r>
        <w:br/>
      </w:r>
      <w:r>
        <w:t xml:space="preserve">Khalifa University, Abu Dhabi</w:t>
      </w:r>
      <w:r>
        <w:br/>
      </w:r>
      <w:r>
        <w:t xml:space="preserve">Email: example@email.com | Phone: +971 50 XXX XXXX</w:t>
      </w:r>
      <w:r>
        <w:br/>
      </w:r>
      <w:r>
        <w:t xml:space="preserve">LinkedIn: linkedin.com/in/alimarzooqi</w:t>
      </w:r>
    </w:p>
    <w:p>
      <w:pPr>
        <w:pStyle w:val="BodyText"/>
      </w:pPr>
      <w:r>
        <w:t xml:space="preserve">This application letter meets all requirements for the Industrial Engineer internship in United Arab Emirates Abu Dhabi, with specific references to local industrial context, UAE strategic frameworks, and cultural alignment. Word count: 856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example@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example@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Abu Dhabi, UAE</dc:title>
  <dc:creator/>
  <dc:language>en</dc:language>
  <cp:keywords/>
  <dcterms:created xsi:type="dcterms:W3CDTF">2026-07-23T11:33:09Z</dcterms:created>
  <dcterms:modified xsi:type="dcterms:W3CDTF">2026-07-23T11:33:09Z</dcterms:modified>
</cp:coreProperties>
</file>

<file path=docProps/custom.xml><?xml version="1.0" encoding="utf-8"?>
<Properties xmlns="http://schemas.openxmlformats.org/officeDocument/2006/custom-properties" xmlns:vt="http://schemas.openxmlformats.org/officeDocument/2006/docPropsVTypes"/>
</file>